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7EB9" w:rsidRPr="002D54ED" w:rsidRDefault="000C7EB9">
      <w:pPr>
        <w:rPr>
          <w:b/>
        </w:rPr>
      </w:pPr>
    </w:p>
    <w:p w:rsidR="00386919" w:rsidRDefault="00B05C5B">
      <w:pPr>
        <w:rPr>
          <w:rFonts w:ascii="Times New Roman" w:hAnsi="Times New Roman" w:cs="Times New Roman"/>
          <w:b/>
          <w:i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le S2</w:t>
      </w:r>
      <w:r w:rsidR="00386919" w:rsidRPr="002D54ED">
        <w:rPr>
          <w:rFonts w:ascii="Times New Roman" w:hAnsi="Times New Roman" w:cs="Times New Roman"/>
          <w:b/>
          <w:sz w:val="24"/>
          <w:szCs w:val="24"/>
        </w:rPr>
        <w:t xml:space="preserve">. Simple sequence repeats (SSRs) in the </w:t>
      </w:r>
      <w:r w:rsidR="00386919" w:rsidRPr="002D54ED">
        <w:rPr>
          <w:rFonts w:ascii="Times New Roman" w:hAnsi="Times New Roman" w:cs="Times New Roman"/>
          <w:b/>
          <w:color w:val="000000"/>
          <w:sz w:val="24"/>
          <w:szCs w:val="24"/>
        </w:rPr>
        <w:t>chloroplast genome</w:t>
      </w:r>
      <w:r w:rsidR="006613E3">
        <w:rPr>
          <w:rFonts w:ascii="Times New Roman" w:hAnsi="Times New Roman" w:cs="Times New Roman"/>
          <w:b/>
          <w:i/>
          <w:color w:val="000000"/>
          <w:sz w:val="24"/>
          <w:szCs w:val="24"/>
        </w:rPr>
        <w:t xml:space="preserve"> </w:t>
      </w:r>
      <w:r w:rsidR="006613E3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of </w:t>
      </w:r>
      <w:proofErr w:type="spellStart"/>
      <w:r>
        <w:rPr>
          <w:rFonts w:ascii="Times New Roman" w:hAnsi="Times New Roman" w:cs="Times New Roman"/>
          <w:b/>
          <w:i/>
          <w:color w:val="000000"/>
          <w:sz w:val="24"/>
          <w:szCs w:val="24"/>
        </w:rPr>
        <w:t>Teucrium</w:t>
      </w:r>
      <w:proofErr w:type="spellEnd"/>
      <w:r w:rsidR="00A664B5">
        <w:rPr>
          <w:rFonts w:ascii="Times New Roman" w:hAnsi="Times New Roman" w:cs="Times New Roman"/>
          <w:b/>
          <w:i/>
          <w:color w:val="000000"/>
          <w:sz w:val="24"/>
          <w:szCs w:val="24"/>
        </w:rPr>
        <w:t xml:space="preserve"> </w:t>
      </w:r>
      <w:proofErr w:type="spellStart"/>
      <w:r w:rsidR="00A664B5">
        <w:rPr>
          <w:rFonts w:ascii="Times New Roman" w:hAnsi="Times New Roman" w:cs="Times New Roman"/>
          <w:b/>
          <w:i/>
          <w:color w:val="000000"/>
          <w:sz w:val="24"/>
          <w:szCs w:val="24"/>
        </w:rPr>
        <w:t>stocksianum</w:t>
      </w:r>
      <w:proofErr w:type="spellEnd"/>
      <w:r w:rsidR="00A664B5">
        <w:rPr>
          <w:rFonts w:ascii="Times New Roman" w:hAnsi="Times New Roman" w:cs="Times New Roman"/>
          <w:b/>
          <w:i/>
          <w:color w:val="000000"/>
          <w:sz w:val="24"/>
          <w:szCs w:val="24"/>
        </w:rPr>
        <w:t xml:space="preserve"> </w:t>
      </w:r>
      <w:r w:rsidR="00A664B5">
        <w:rPr>
          <w:rFonts w:ascii="Times New Roman" w:hAnsi="Times New Roman" w:cs="Times New Roman"/>
          <w:b/>
          <w:color w:val="000000"/>
          <w:sz w:val="24"/>
          <w:szCs w:val="24"/>
        </w:rPr>
        <w:t>subsp.</w:t>
      </w:r>
      <w:r w:rsidR="00A664B5">
        <w:rPr>
          <w:rFonts w:ascii="Times New Roman" w:hAnsi="Times New Roman" w:cs="Times New Roman"/>
          <w:b/>
          <w:i/>
          <w:color w:val="000000"/>
          <w:sz w:val="24"/>
          <w:szCs w:val="24"/>
        </w:rPr>
        <w:t xml:space="preserve"> </w:t>
      </w:r>
      <w:proofErr w:type="spellStart"/>
      <w:r w:rsidR="00A31B3E">
        <w:rPr>
          <w:rFonts w:ascii="Times New Roman" w:hAnsi="Times New Roman" w:cs="Times New Roman"/>
          <w:b/>
          <w:i/>
          <w:color w:val="000000"/>
          <w:sz w:val="24"/>
          <w:szCs w:val="24"/>
        </w:rPr>
        <w:t>s</w:t>
      </w:r>
      <w:bookmarkStart w:id="0" w:name="_GoBack"/>
      <w:bookmarkEnd w:id="0"/>
      <w:r w:rsidR="00A664B5">
        <w:rPr>
          <w:rFonts w:ascii="Times New Roman" w:hAnsi="Times New Roman" w:cs="Times New Roman"/>
          <w:b/>
          <w:i/>
          <w:color w:val="000000"/>
          <w:sz w:val="24"/>
          <w:szCs w:val="24"/>
        </w:rPr>
        <w:t>tenophyllum</w:t>
      </w:r>
      <w:proofErr w:type="spellEnd"/>
      <w:r w:rsidR="00A664B5">
        <w:rPr>
          <w:rFonts w:ascii="Times New Roman" w:hAnsi="Times New Roman" w:cs="Times New Roman"/>
          <w:b/>
          <w:i/>
          <w:color w:val="000000"/>
          <w:sz w:val="24"/>
          <w:szCs w:val="24"/>
        </w:rPr>
        <w:t>.</w:t>
      </w:r>
    </w:p>
    <w:p w:rsidR="00540A85" w:rsidRPr="006613E3" w:rsidRDefault="00540A85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tbl>
      <w:tblPr>
        <w:tblStyle w:val="TableGrid"/>
        <w:tblW w:w="12087" w:type="dxa"/>
        <w:tblLook w:val="04A0" w:firstRow="1" w:lastRow="0" w:firstColumn="1" w:lastColumn="0" w:noHBand="0" w:noVBand="1"/>
      </w:tblPr>
      <w:tblGrid>
        <w:gridCol w:w="2443"/>
        <w:gridCol w:w="889"/>
        <w:gridCol w:w="874"/>
        <w:gridCol w:w="7896"/>
      </w:tblGrid>
      <w:tr w:rsidR="00386919" w:rsidRPr="00D213CF" w:rsidTr="0082662C">
        <w:trPr>
          <w:trHeight w:val="300"/>
        </w:trPr>
        <w:tc>
          <w:tcPr>
            <w:tcW w:w="2443" w:type="dxa"/>
            <w:noWrap/>
            <w:hideMark/>
          </w:tcPr>
          <w:p w:rsidR="00386919" w:rsidRPr="00A92C42" w:rsidRDefault="00386919" w:rsidP="00A92C42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Unit</w:t>
            </w:r>
          </w:p>
        </w:tc>
        <w:tc>
          <w:tcPr>
            <w:tcW w:w="874" w:type="dxa"/>
            <w:noWrap/>
            <w:hideMark/>
          </w:tcPr>
          <w:p w:rsidR="00386919" w:rsidRPr="00A92C42" w:rsidRDefault="00386919" w:rsidP="00A92C42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Length</w:t>
            </w:r>
          </w:p>
        </w:tc>
        <w:tc>
          <w:tcPr>
            <w:tcW w:w="874" w:type="dxa"/>
            <w:noWrap/>
            <w:hideMark/>
          </w:tcPr>
          <w:p w:rsidR="00386919" w:rsidRPr="00A92C42" w:rsidRDefault="00386919" w:rsidP="00A92C42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No</w:t>
            </w:r>
          </w:p>
        </w:tc>
        <w:tc>
          <w:tcPr>
            <w:tcW w:w="7896" w:type="dxa"/>
            <w:noWrap/>
            <w:hideMark/>
          </w:tcPr>
          <w:p w:rsidR="00386919" w:rsidRPr="00A92C42" w:rsidRDefault="00386919" w:rsidP="00A92C42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SR start</w:t>
            </w:r>
          </w:p>
        </w:tc>
      </w:tr>
      <w:tr w:rsidR="00A92C42" w:rsidRPr="00D213CF" w:rsidTr="00A92C42">
        <w:trPr>
          <w:trHeight w:val="458"/>
        </w:trPr>
        <w:tc>
          <w:tcPr>
            <w:tcW w:w="2443" w:type="dxa"/>
            <w:noWrap/>
          </w:tcPr>
          <w:tbl>
            <w:tblPr>
              <w:tblW w:w="960" w:type="dxa"/>
              <w:tblLook w:val="04A0" w:firstRow="1" w:lastRow="0" w:firstColumn="1" w:lastColumn="0" w:noHBand="0" w:noVBand="1"/>
            </w:tblPr>
            <w:tblGrid>
              <w:gridCol w:w="960"/>
            </w:tblGrid>
            <w:tr w:rsidR="00A92C42" w:rsidRPr="00A92C42" w:rsidTr="00B1325E">
              <w:trPr>
                <w:trHeight w:val="300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92C42" w:rsidRPr="00A92C42" w:rsidRDefault="00A92C42" w:rsidP="00A92C42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lang w:eastAsia="en-US"/>
                    </w:rPr>
                  </w:pPr>
                  <w:r w:rsidRPr="00A92C42">
                    <w:rPr>
                      <w:rFonts w:ascii="Times New Roman" w:eastAsia="Times New Roman" w:hAnsi="Times New Roman" w:cs="Times New Roman"/>
                      <w:b/>
                      <w:color w:val="000000"/>
                      <w:lang w:eastAsia="en-US"/>
                    </w:rPr>
                    <w:t>A</w:t>
                  </w:r>
                </w:p>
              </w:tc>
            </w:tr>
            <w:tr w:rsidR="00A92C42" w:rsidRPr="00A92C42" w:rsidTr="00B1325E">
              <w:trPr>
                <w:trHeight w:val="300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A92C42" w:rsidRPr="00A92C42" w:rsidRDefault="00A92C42" w:rsidP="00A92C42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lang w:eastAsia="en-US"/>
                    </w:rPr>
                  </w:pPr>
                </w:p>
              </w:tc>
            </w:tr>
          </w:tbl>
          <w:p w:rsidR="00A92C42" w:rsidRPr="00A92C42" w:rsidRDefault="00A92C42" w:rsidP="00A92C42">
            <w:pPr>
              <w:spacing w:line="360" w:lineRule="auto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874" w:type="dxa"/>
            <w:noWrap/>
          </w:tcPr>
          <w:p w:rsidR="00A92C42" w:rsidRPr="00A92C42" w:rsidRDefault="00A92C4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874" w:type="dxa"/>
            <w:noWrap/>
          </w:tcPr>
          <w:p w:rsidR="00A92C42" w:rsidRPr="00A92C42" w:rsidRDefault="00A92C4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7896" w:type="dxa"/>
            <w:noWrap/>
          </w:tcPr>
          <w:p w:rsidR="00A92C42" w:rsidRPr="00A92C42" w:rsidRDefault="00A92C4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77741</w:t>
            </w:r>
          </w:p>
        </w:tc>
      </w:tr>
      <w:tr w:rsidR="003C3AE2" w:rsidRPr="00D213CF" w:rsidTr="008412BE">
        <w:trPr>
          <w:trHeight w:val="300"/>
        </w:trPr>
        <w:tc>
          <w:tcPr>
            <w:tcW w:w="2443" w:type="dxa"/>
            <w:noWrap/>
          </w:tcPr>
          <w:p w:rsidR="003C3AE2" w:rsidRPr="00A92C42" w:rsidRDefault="003C3AE2" w:rsidP="00A92C42">
            <w:pPr>
              <w:spacing w:line="360" w:lineRule="auto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874" w:type="dxa"/>
            <w:noWrap/>
          </w:tcPr>
          <w:p w:rsidR="003C3AE2" w:rsidRPr="00A92C42" w:rsidRDefault="008412BE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874" w:type="dxa"/>
            <w:noWrap/>
          </w:tcPr>
          <w:p w:rsidR="003C3AE2" w:rsidRPr="00A92C42" w:rsidRDefault="008412BE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7896" w:type="dxa"/>
            <w:noWrap/>
          </w:tcPr>
          <w:p w:rsidR="003C3AE2" w:rsidRPr="00A92C42" w:rsidRDefault="008412BE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99938</w:t>
            </w:r>
            <w:r w:rsidR="001D4622" w:rsidRPr="00A92C42">
              <w:rPr>
                <w:rFonts w:ascii="Times New Roman" w:eastAsia="Times New Roman" w:hAnsi="Times New Roman" w:cs="Times New Roman"/>
                <w:color w:val="000000"/>
              </w:rPr>
              <w:t>,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23817</w:t>
            </w:r>
            <w:r w:rsidR="001D4622" w:rsidRPr="00A92C42">
              <w:rPr>
                <w:rFonts w:ascii="Times New Roman" w:eastAsia="Times New Roman" w:hAnsi="Times New Roman" w:cs="Times New Roman"/>
                <w:color w:val="000000"/>
              </w:rPr>
              <w:t>,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31811</w:t>
            </w:r>
          </w:p>
        </w:tc>
      </w:tr>
      <w:tr w:rsidR="003C3AE2" w:rsidRPr="00D213CF" w:rsidTr="008412BE">
        <w:trPr>
          <w:trHeight w:val="300"/>
        </w:trPr>
        <w:tc>
          <w:tcPr>
            <w:tcW w:w="2443" w:type="dxa"/>
            <w:noWrap/>
          </w:tcPr>
          <w:p w:rsidR="003C3AE2" w:rsidRPr="00A92C42" w:rsidRDefault="003C3AE2" w:rsidP="00A92C42">
            <w:pPr>
              <w:spacing w:line="360" w:lineRule="auto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874" w:type="dxa"/>
            <w:noWrap/>
          </w:tcPr>
          <w:p w:rsidR="003C3AE2" w:rsidRPr="00A92C42" w:rsidRDefault="001D462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874" w:type="dxa"/>
            <w:noWrap/>
          </w:tcPr>
          <w:p w:rsidR="003C3AE2" w:rsidRPr="00A92C42" w:rsidRDefault="001D462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7896" w:type="dxa"/>
            <w:noWrap/>
          </w:tcPr>
          <w:p w:rsidR="003C3AE2" w:rsidRPr="00A92C42" w:rsidRDefault="001D462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8364</w:t>
            </w:r>
            <w:r w:rsidR="00A92C42" w:rsidRPr="00A92C42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42355</w:t>
            </w:r>
            <w:r w:rsidR="00A92C42" w:rsidRPr="00A92C42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43565</w:t>
            </w:r>
            <w:r w:rsidR="00A92C42" w:rsidRPr="00A92C42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57645</w:t>
            </w:r>
            <w:r w:rsidR="00A92C42" w:rsidRPr="00A92C42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82</w:t>
            </w:r>
            <w:r w:rsidR="00A92C42" w:rsidRPr="00A92C42">
              <w:rPr>
                <w:rFonts w:ascii="Times New Roman" w:eastAsia="Times New Roman" w:hAnsi="Times New Roman" w:cs="Times New Roman"/>
                <w:color w:val="000000"/>
              </w:rPr>
              <w:t xml:space="preserve">208, 111948, 116962, 149542, 4499, 7940, 8186, 27142, 43676, 53121, 68383, 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78260</w:t>
            </w:r>
            <w:r w:rsidR="00A92C42" w:rsidRPr="00A92C42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79450</w:t>
            </w:r>
            <w:r w:rsidR="00A92C42" w:rsidRPr="00A92C42">
              <w:rPr>
                <w:rFonts w:ascii="Times New Roman" w:eastAsia="Times New Roman" w:hAnsi="Times New Roman" w:cs="Times New Roman"/>
                <w:color w:val="000000"/>
              </w:rPr>
              <w:t xml:space="preserve">, 81682, 111847, 11687, 121640, 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22630</w:t>
            </w:r>
          </w:p>
        </w:tc>
      </w:tr>
      <w:tr w:rsidR="00DC2A41" w:rsidRPr="00D213CF" w:rsidTr="0082662C">
        <w:trPr>
          <w:trHeight w:val="300"/>
        </w:trPr>
        <w:tc>
          <w:tcPr>
            <w:tcW w:w="2443" w:type="dxa"/>
            <w:noWrap/>
          </w:tcPr>
          <w:p w:rsidR="00DC2A41" w:rsidRPr="00A92C42" w:rsidRDefault="008412BE" w:rsidP="00A92C42">
            <w:pPr>
              <w:spacing w:line="360" w:lineRule="auto"/>
              <w:rPr>
                <w:rFonts w:ascii="Times New Roman" w:eastAsia="Times New Roman" w:hAnsi="Times New Roman" w:cs="Times New Roman"/>
                <w:b/>
              </w:rPr>
            </w:pPr>
            <w:r w:rsidRPr="00A92C42">
              <w:rPr>
                <w:rFonts w:ascii="Times New Roman" w:eastAsia="Times New Roman" w:hAnsi="Times New Roman" w:cs="Times New Roman"/>
                <w:b/>
              </w:rPr>
              <w:t>C</w:t>
            </w:r>
          </w:p>
        </w:tc>
        <w:tc>
          <w:tcPr>
            <w:tcW w:w="874" w:type="dxa"/>
            <w:noWrap/>
          </w:tcPr>
          <w:p w:rsidR="00DC2A41" w:rsidRPr="00A92C42" w:rsidRDefault="001D462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874" w:type="dxa"/>
            <w:noWrap/>
          </w:tcPr>
          <w:p w:rsidR="00DC2A41" w:rsidRPr="00A92C42" w:rsidRDefault="001D462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7896" w:type="dxa"/>
            <w:noWrap/>
          </w:tcPr>
          <w:p w:rsidR="00DC2A41" w:rsidRPr="00A92C42" w:rsidRDefault="001D462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01154,  130596</w:t>
            </w:r>
          </w:p>
        </w:tc>
      </w:tr>
      <w:tr w:rsidR="008412BE" w:rsidRPr="00D213CF" w:rsidTr="001D4622">
        <w:trPr>
          <w:trHeight w:val="300"/>
        </w:trPr>
        <w:tc>
          <w:tcPr>
            <w:tcW w:w="2443" w:type="dxa"/>
            <w:noWrap/>
            <w:vAlign w:val="bottom"/>
          </w:tcPr>
          <w:p w:rsidR="008412BE" w:rsidRPr="00A92C42" w:rsidRDefault="008412BE" w:rsidP="00A92C42">
            <w:pPr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A92C42">
              <w:rPr>
                <w:rFonts w:ascii="Times New Roman" w:hAnsi="Times New Roman" w:cs="Times New Roman"/>
                <w:b/>
                <w:color w:val="000000"/>
              </w:rPr>
              <w:t>AT</w:t>
            </w:r>
          </w:p>
        </w:tc>
        <w:tc>
          <w:tcPr>
            <w:tcW w:w="874" w:type="dxa"/>
            <w:noWrap/>
          </w:tcPr>
          <w:p w:rsidR="008412BE" w:rsidRPr="00A92C42" w:rsidRDefault="0054017B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874" w:type="dxa"/>
            <w:noWrap/>
          </w:tcPr>
          <w:p w:rsidR="008412BE" w:rsidRPr="00A92C42" w:rsidRDefault="0054017B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7896" w:type="dxa"/>
            <w:noWrap/>
          </w:tcPr>
          <w:p w:rsidR="008412BE" w:rsidRPr="00A92C42" w:rsidRDefault="0054017B" w:rsidP="00A92C42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A92C42">
              <w:rPr>
                <w:rFonts w:ascii="Times New Roman" w:hAnsi="Times New Roman" w:cs="Times New Roman"/>
                <w:color w:val="000000"/>
              </w:rPr>
              <w:t>45050</w:t>
            </w:r>
          </w:p>
        </w:tc>
      </w:tr>
      <w:tr w:rsidR="0054017B" w:rsidRPr="00D213CF" w:rsidTr="001D4622">
        <w:trPr>
          <w:trHeight w:val="300"/>
        </w:trPr>
        <w:tc>
          <w:tcPr>
            <w:tcW w:w="2443" w:type="dxa"/>
            <w:noWrap/>
            <w:vAlign w:val="bottom"/>
          </w:tcPr>
          <w:p w:rsidR="0054017B" w:rsidRPr="00A92C42" w:rsidRDefault="0054017B" w:rsidP="00A92C42">
            <w:pPr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874" w:type="dxa"/>
            <w:noWrap/>
          </w:tcPr>
          <w:p w:rsidR="0054017B" w:rsidRPr="00A92C42" w:rsidRDefault="0054017B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874" w:type="dxa"/>
            <w:noWrap/>
          </w:tcPr>
          <w:p w:rsidR="0054017B" w:rsidRPr="00A92C42" w:rsidRDefault="0054017B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7896" w:type="dxa"/>
            <w:noWrap/>
          </w:tcPr>
          <w:p w:rsidR="0054017B" w:rsidRPr="00A92C42" w:rsidRDefault="0054017B" w:rsidP="00A92C42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A92C42">
              <w:rPr>
                <w:rFonts w:ascii="Times New Roman" w:hAnsi="Times New Roman" w:cs="Times New Roman"/>
                <w:color w:val="000000"/>
              </w:rPr>
              <w:t>30326</w:t>
            </w:r>
            <w:r w:rsidRPr="00A92C42">
              <w:rPr>
                <w:rFonts w:ascii="Times New Roman" w:hAnsi="Times New Roman" w:cs="Times New Roman"/>
                <w:color w:val="000000"/>
              </w:rPr>
              <w:tab/>
              <w:t>53650</w:t>
            </w:r>
            <w:r w:rsidRPr="00A92C42">
              <w:rPr>
                <w:rFonts w:ascii="Times New Roman" w:hAnsi="Times New Roman" w:cs="Times New Roman"/>
                <w:color w:val="000000"/>
              </w:rPr>
              <w:tab/>
              <w:t>75747</w:t>
            </w:r>
            <w:r w:rsidRPr="00A92C42">
              <w:rPr>
                <w:rFonts w:ascii="Times New Roman" w:hAnsi="Times New Roman" w:cs="Times New Roman"/>
                <w:color w:val="000000"/>
              </w:rPr>
              <w:tab/>
              <w:t>120080</w:t>
            </w:r>
          </w:p>
        </w:tc>
      </w:tr>
      <w:tr w:rsidR="0054017B" w:rsidRPr="00D213CF" w:rsidTr="001D4622">
        <w:trPr>
          <w:trHeight w:val="300"/>
        </w:trPr>
        <w:tc>
          <w:tcPr>
            <w:tcW w:w="2443" w:type="dxa"/>
            <w:noWrap/>
            <w:vAlign w:val="bottom"/>
          </w:tcPr>
          <w:p w:rsidR="0054017B" w:rsidRPr="00A92C42" w:rsidRDefault="0054017B" w:rsidP="00A92C42">
            <w:pPr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874" w:type="dxa"/>
            <w:noWrap/>
          </w:tcPr>
          <w:p w:rsidR="0054017B" w:rsidRPr="00A92C42" w:rsidRDefault="0054017B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874" w:type="dxa"/>
            <w:noWrap/>
          </w:tcPr>
          <w:p w:rsidR="0054017B" w:rsidRPr="00A92C42" w:rsidRDefault="0054017B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7896" w:type="dxa"/>
            <w:noWrap/>
          </w:tcPr>
          <w:p w:rsidR="0054017B" w:rsidRPr="00A92C42" w:rsidRDefault="0054017B" w:rsidP="00A92C42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A92C42">
              <w:rPr>
                <w:rFonts w:ascii="Times New Roman" w:hAnsi="Times New Roman" w:cs="Times New Roman"/>
                <w:color w:val="000000"/>
              </w:rPr>
              <w:t xml:space="preserve">  60231</w:t>
            </w:r>
            <w:r w:rsidR="00A92C42" w:rsidRPr="00A92C42">
              <w:rPr>
                <w:rFonts w:ascii="Times New Roman" w:hAnsi="Times New Roman" w:cs="Times New Roman"/>
                <w:color w:val="000000"/>
              </w:rPr>
              <w:t>,</w:t>
            </w:r>
            <w:r w:rsidRPr="00A92C42">
              <w:rPr>
                <w:rFonts w:ascii="Times New Roman" w:hAnsi="Times New Roman" w:cs="Times New Roman"/>
                <w:color w:val="000000"/>
              </w:rPr>
              <w:tab/>
              <w:t>74022</w:t>
            </w:r>
            <w:r w:rsidR="00A92C42" w:rsidRPr="00A92C42">
              <w:rPr>
                <w:rFonts w:ascii="Times New Roman" w:hAnsi="Times New Roman" w:cs="Times New Roman"/>
                <w:color w:val="000000"/>
              </w:rPr>
              <w:t xml:space="preserve">, </w:t>
            </w:r>
            <w:r w:rsidRPr="00A92C42">
              <w:rPr>
                <w:rFonts w:ascii="Times New Roman" w:hAnsi="Times New Roman" w:cs="Times New Roman"/>
                <w:color w:val="000000"/>
              </w:rPr>
              <w:t>74238</w:t>
            </w:r>
            <w:r w:rsidR="00A92C42" w:rsidRPr="00A92C42">
              <w:rPr>
                <w:rFonts w:ascii="Times New Roman" w:hAnsi="Times New Roman" w:cs="Times New Roman"/>
                <w:color w:val="000000"/>
              </w:rPr>
              <w:t>,</w:t>
            </w:r>
            <w:r w:rsidRPr="00A92C42">
              <w:rPr>
                <w:rFonts w:ascii="Times New Roman" w:hAnsi="Times New Roman" w:cs="Times New Roman"/>
                <w:color w:val="000000"/>
              </w:rPr>
              <w:t xml:space="preserve"> 30318</w:t>
            </w:r>
            <w:r w:rsidR="00A92C42" w:rsidRPr="00A92C42">
              <w:rPr>
                <w:rFonts w:ascii="Times New Roman" w:hAnsi="Times New Roman" w:cs="Times New Roman"/>
                <w:color w:val="000000"/>
              </w:rPr>
              <w:t xml:space="preserve">, </w:t>
            </w:r>
            <w:r w:rsidRPr="00A92C42">
              <w:rPr>
                <w:rFonts w:ascii="Times New Roman" w:hAnsi="Times New Roman" w:cs="Times New Roman"/>
                <w:color w:val="000000"/>
              </w:rPr>
              <w:t>30335</w:t>
            </w:r>
            <w:r w:rsidR="00A92C42" w:rsidRPr="00A92C42">
              <w:rPr>
                <w:rFonts w:ascii="Times New Roman" w:hAnsi="Times New Roman" w:cs="Times New Roman"/>
                <w:color w:val="000000"/>
              </w:rPr>
              <w:t xml:space="preserve">, </w:t>
            </w:r>
            <w:r w:rsidRPr="00A92C42">
              <w:rPr>
                <w:rFonts w:ascii="Times New Roman" w:hAnsi="Times New Roman" w:cs="Times New Roman"/>
                <w:color w:val="000000"/>
              </w:rPr>
              <w:t>41425</w:t>
            </w:r>
            <w:r w:rsidR="00A92C42" w:rsidRPr="00A92C42">
              <w:rPr>
                <w:rFonts w:ascii="Times New Roman" w:hAnsi="Times New Roman" w:cs="Times New Roman"/>
                <w:color w:val="000000"/>
              </w:rPr>
              <w:t xml:space="preserve">, </w:t>
            </w:r>
            <w:r w:rsidRPr="00A92C42">
              <w:rPr>
                <w:rFonts w:ascii="Times New Roman" w:hAnsi="Times New Roman" w:cs="Times New Roman"/>
                <w:color w:val="000000"/>
              </w:rPr>
              <w:t>43598</w:t>
            </w:r>
            <w:r w:rsidR="00A92C42" w:rsidRPr="00A92C42">
              <w:rPr>
                <w:rFonts w:ascii="Times New Roman" w:hAnsi="Times New Roman" w:cs="Times New Roman"/>
                <w:color w:val="000000"/>
              </w:rPr>
              <w:t xml:space="preserve">, </w:t>
            </w:r>
            <w:r w:rsidRPr="00A92C42">
              <w:rPr>
                <w:rFonts w:ascii="Times New Roman" w:hAnsi="Times New Roman" w:cs="Times New Roman"/>
                <w:color w:val="000000"/>
              </w:rPr>
              <w:t>46708</w:t>
            </w:r>
          </w:p>
        </w:tc>
      </w:tr>
      <w:tr w:rsidR="008412BE" w:rsidRPr="00D213CF" w:rsidTr="001D4622">
        <w:trPr>
          <w:trHeight w:val="300"/>
        </w:trPr>
        <w:tc>
          <w:tcPr>
            <w:tcW w:w="2443" w:type="dxa"/>
            <w:noWrap/>
            <w:vAlign w:val="bottom"/>
          </w:tcPr>
          <w:p w:rsidR="008412BE" w:rsidRPr="00A92C42" w:rsidRDefault="008412BE" w:rsidP="00A92C42">
            <w:pPr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A92C42">
              <w:rPr>
                <w:rFonts w:ascii="Times New Roman" w:hAnsi="Times New Roman" w:cs="Times New Roman"/>
                <w:b/>
                <w:color w:val="000000"/>
              </w:rPr>
              <w:t>AG</w:t>
            </w:r>
          </w:p>
        </w:tc>
        <w:tc>
          <w:tcPr>
            <w:tcW w:w="874" w:type="dxa"/>
            <w:noWrap/>
          </w:tcPr>
          <w:p w:rsidR="008412BE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874" w:type="dxa"/>
            <w:noWrap/>
          </w:tcPr>
          <w:p w:rsidR="008412BE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7896" w:type="dxa"/>
            <w:noWrap/>
          </w:tcPr>
          <w:p w:rsidR="008412BE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54335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ab/>
              <w:t>59316</w:t>
            </w:r>
          </w:p>
        </w:tc>
      </w:tr>
      <w:tr w:rsidR="00FC0EB2" w:rsidRPr="00D213CF" w:rsidTr="001D4622">
        <w:trPr>
          <w:trHeight w:val="300"/>
        </w:trPr>
        <w:tc>
          <w:tcPr>
            <w:tcW w:w="2443" w:type="dxa"/>
            <w:noWrap/>
            <w:vAlign w:val="bottom"/>
          </w:tcPr>
          <w:p w:rsidR="00FC0EB2" w:rsidRPr="00A92C42" w:rsidRDefault="00FC0EB2" w:rsidP="00A92C42">
            <w:pPr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874" w:type="dxa"/>
            <w:noWrap/>
          </w:tcPr>
          <w:p w:rsidR="00FC0EB2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874" w:type="dxa"/>
            <w:noWrap/>
          </w:tcPr>
          <w:p w:rsidR="00FC0EB2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7896" w:type="dxa"/>
            <w:noWrap/>
          </w:tcPr>
          <w:p w:rsidR="00FC0EB2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83944</w:t>
            </w:r>
            <w:r w:rsidR="00A92C42" w:rsidRPr="00A92C42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92312</w:t>
            </w:r>
            <w:r w:rsidR="00A92C42" w:rsidRPr="00A92C42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03299</w:t>
            </w:r>
            <w:r w:rsidR="00A92C42" w:rsidRPr="00A92C42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28454</w:t>
            </w:r>
            <w:r w:rsidR="00A92C42" w:rsidRPr="00A92C42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39441</w:t>
            </w:r>
            <w:r w:rsidR="00A92C42" w:rsidRPr="00A92C42">
              <w:rPr>
                <w:rFonts w:ascii="Times New Roman" w:eastAsia="Times New Roman" w:hAnsi="Times New Roman" w:cs="Times New Roman"/>
                <w:color w:val="000000"/>
              </w:rPr>
              <w:t>,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ab/>
              <w:t>147809</w:t>
            </w:r>
          </w:p>
        </w:tc>
      </w:tr>
      <w:tr w:rsidR="00FC0EB2" w:rsidRPr="00D213CF" w:rsidTr="001D4622">
        <w:trPr>
          <w:trHeight w:val="300"/>
        </w:trPr>
        <w:tc>
          <w:tcPr>
            <w:tcW w:w="2443" w:type="dxa"/>
            <w:noWrap/>
            <w:vAlign w:val="bottom"/>
          </w:tcPr>
          <w:p w:rsidR="00FC0EB2" w:rsidRPr="00A92C42" w:rsidRDefault="00FC0EB2" w:rsidP="00A92C42">
            <w:pPr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874" w:type="dxa"/>
            <w:noWrap/>
          </w:tcPr>
          <w:p w:rsidR="00FC0EB2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874" w:type="dxa"/>
            <w:noWrap/>
          </w:tcPr>
          <w:p w:rsidR="00FC0EB2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896" w:type="dxa"/>
            <w:noWrap/>
          </w:tcPr>
          <w:p w:rsidR="00FC0EB2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8412BE" w:rsidRPr="00D213CF" w:rsidTr="001D4622">
        <w:trPr>
          <w:trHeight w:val="300"/>
        </w:trPr>
        <w:tc>
          <w:tcPr>
            <w:tcW w:w="2443" w:type="dxa"/>
            <w:noWrap/>
            <w:vAlign w:val="bottom"/>
          </w:tcPr>
          <w:p w:rsidR="008412BE" w:rsidRPr="00A92C42" w:rsidRDefault="008412BE" w:rsidP="00A92C42">
            <w:pPr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A92C42">
              <w:rPr>
                <w:rFonts w:ascii="Times New Roman" w:hAnsi="Times New Roman" w:cs="Times New Roman"/>
                <w:b/>
                <w:color w:val="000000"/>
              </w:rPr>
              <w:t>AC</w:t>
            </w:r>
          </w:p>
        </w:tc>
        <w:tc>
          <w:tcPr>
            <w:tcW w:w="874" w:type="dxa"/>
            <w:noWrap/>
          </w:tcPr>
          <w:p w:rsidR="008412BE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874" w:type="dxa"/>
            <w:noWrap/>
          </w:tcPr>
          <w:p w:rsidR="008412BE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7896" w:type="dxa"/>
            <w:noWrap/>
          </w:tcPr>
          <w:p w:rsidR="008412BE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3837</w:t>
            </w:r>
          </w:p>
        </w:tc>
      </w:tr>
      <w:tr w:rsidR="008412BE" w:rsidRPr="00D213CF" w:rsidTr="001D4622">
        <w:trPr>
          <w:trHeight w:val="300"/>
        </w:trPr>
        <w:tc>
          <w:tcPr>
            <w:tcW w:w="2443" w:type="dxa"/>
            <w:noWrap/>
            <w:vAlign w:val="bottom"/>
          </w:tcPr>
          <w:p w:rsidR="008412BE" w:rsidRPr="00A92C42" w:rsidRDefault="008412BE" w:rsidP="00A92C42">
            <w:pPr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A92C42">
              <w:rPr>
                <w:rFonts w:ascii="Times New Roman" w:hAnsi="Times New Roman" w:cs="Times New Roman"/>
                <w:b/>
                <w:color w:val="000000"/>
              </w:rPr>
              <w:t>CG</w:t>
            </w:r>
          </w:p>
        </w:tc>
        <w:tc>
          <w:tcPr>
            <w:tcW w:w="874" w:type="dxa"/>
            <w:noWrap/>
          </w:tcPr>
          <w:p w:rsidR="008412BE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874" w:type="dxa"/>
            <w:noWrap/>
          </w:tcPr>
          <w:p w:rsidR="008412BE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7896" w:type="dxa"/>
            <w:noWrap/>
          </w:tcPr>
          <w:p w:rsidR="008412BE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9727</w:t>
            </w:r>
          </w:p>
        </w:tc>
      </w:tr>
      <w:tr w:rsidR="008412BE" w:rsidRPr="00D213CF" w:rsidTr="001D4622">
        <w:trPr>
          <w:trHeight w:val="368"/>
        </w:trPr>
        <w:tc>
          <w:tcPr>
            <w:tcW w:w="2443" w:type="dxa"/>
            <w:noWrap/>
            <w:vAlign w:val="bottom"/>
          </w:tcPr>
          <w:p w:rsidR="008412BE" w:rsidRPr="00A92C42" w:rsidRDefault="008412BE" w:rsidP="00A92C42">
            <w:pPr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874" w:type="dxa"/>
            <w:noWrap/>
          </w:tcPr>
          <w:p w:rsidR="008412BE" w:rsidRPr="00A92C42" w:rsidRDefault="008412BE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874" w:type="dxa"/>
            <w:noWrap/>
          </w:tcPr>
          <w:p w:rsidR="008412BE" w:rsidRPr="00A92C42" w:rsidRDefault="008412BE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896" w:type="dxa"/>
            <w:noWrap/>
          </w:tcPr>
          <w:p w:rsidR="008412BE" w:rsidRPr="00A92C42" w:rsidRDefault="008412BE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3C3AE2" w:rsidRPr="00D213CF" w:rsidTr="008412BE">
        <w:trPr>
          <w:trHeight w:val="300"/>
        </w:trPr>
        <w:tc>
          <w:tcPr>
            <w:tcW w:w="2443" w:type="dxa"/>
            <w:noWrap/>
          </w:tcPr>
          <w:p w:rsidR="003C3AE2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b/>
              </w:rPr>
            </w:pPr>
            <w:r w:rsidRPr="00A92C42">
              <w:rPr>
                <w:rFonts w:ascii="Times New Roman" w:eastAsia="Times New Roman" w:hAnsi="Times New Roman" w:cs="Times New Roman"/>
                <w:b/>
              </w:rPr>
              <w:t>AAAG</w:t>
            </w:r>
          </w:p>
        </w:tc>
        <w:tc>
          <w:tcPr>
            <w:tcW w:w="874" w:type="dxa"/>
            <w:noWrap/>
          </w:tcPr>
          <w:p w:rsidR="003C3AE2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874" w:type="dxa"/>
            <w:noWrap/>
          </w:tcPr>
          <w:p w:rsidR="003C3AE2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7896" w:type="dxa"/>
            <w:noWrap/>
          </w:tcPr>
          <w:p w:rsidR="003C3AE2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4335</w:t>
            </w:r>
            <w:r w:rsidR="00A92C42" w:rsidRPr="00A92C42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4433</w:t>
            </w:r>
            <w:r w:rsidR="00A92C42" w:rsidRPr="00A92C42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69887</w:t>
            </w:r>
            <w:r w:rsidR="00A92C42" w:rsidRPr="00A92C42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79880</w:t>
            </w:r>
          </w:p>
        </w:tc>
      </w:tr>
      <w:tr w:rsidR="00744E7C" w:rsidRPr="00D213CF" w:rsidTr="0082662C">
        <w:trPr>
          <w:trHeight w:val="300"/>
        </w:trPr>
        <w:tc>
          <w:tcPr>
            <w:tcW w:w="2443" w:type="dxa"/>
            <w:noWrap/>
          </w:tcPr>
          <w:p w:rsidR="00744E7C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b/>
              </w:rPr>
            </w:pPr>
            <w:r w:rsidRPr="00A92C42">
              <w:rPr>
                <w:rFonts w:ascii="Times New Roman" w:eastAsia="Times New Roman" w:hAnsi="Times New Roman" w:cs="Times New Roman"/>
                <w:b/>
              </w:rPr>
              <w:t>ACAG</w:t>
            </w:r>
          </w:p>
        </w:tc>
        <w:tc>
          <w:tcPr>
            <w:tcW w:w="874" w:type="dxa"/>
            <w:noWrap/>
          </w:tcPr>
          <w:p w:rsidR="00744E7C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874" w:type="dxa"/>
            <w:noWrap/>
          </w:tcPr>
          <w:p w:rsidR="00744E7C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7896" w:type="dxa"/>
            <w:noWrap/>
          </w:tcPr>
          <w:p w:rsidR="00744E7C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1088</w:t>
            </w:r>
          </w:p>
        </w:tc>
      </w:tr>
      <w:tr w:rsidR="00744E7C" w:rsidRPr="00D213CF" w:rsidTr="0082662C">
        <w:trPr>
          <w:trHeight w:val="300"/>
        </w:trPr>
        <w:tc>
          <w:tcPr>
            <w:tcW w:w="2443" w:type="dxa"/>
            <w:noWrap/>
          </w:tcPr>
          <w:p w:rsidR="00744E7C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b/>
              </w:rPr>
            </w:pPr>
            <w:r w:rsidRPr="00A92C42">
              <w:rPr>
                <w:rFonts w:ascii="Times New Roman" w:eastAsia="Times New Roman" w:hAnsi="Times New Roman" w:cs="Times New Roman"/>
                <w:b/>
              </w:rPr>
              <w:t>AAAT</w:t>
            </w:r>
          </w:p>
        </w:tc>
        <w:tc>
          <w:tcPr>
            <w:tcW w:w="874" w:type="dxa"/>
            <w:noWrap/>
          </w:tcPr>
          <w:p w:rsidR="00744E7C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874" w:type="dxa"/>
            <w:noWrap/>
          </w:tcPr>
          <w:p w:rsidR="00744E7C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7896" w:type="dxa"/>
            <w:noWrap/>
          </w:tcPr>
          <w:p w:rsidR="00744E7C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47111</w:t>
            </w:r>
            <w:r w:rsidR="00A92C42" w:rsidRPr="00A92C42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67747</w:t>
            </w:r>
            <w:r w:rsidR="00A92C42" w:rsidRPr="00A92C42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12167</w:t>
            </w:r>
          </w:p>
        </w:tc>
      </w:tr>
      <w:tr w:rsidR="003C3AE2" w:rsidRPr="00D213CF" w:rsidTr="008412BE">
        <w:trPr>
          <w:trHeight w:val="300"/>
        </w:trPr>
        <w:tc>
          <w:tcPr>
            <w:tcW w:w="2443" w:type="dxa"/>
            <w:noWrap/>
          </w:tcPr>
          <w:p w:rsidR="003C3AE2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b/>
              </w:rPr>
            </w:pPr>
            <w:r w:rsidRPr="00A92C42">
              <w:rPr>
                <w:rFonts w:ascii="Times New Roman" w:eastAsia="Times New Roman" w:hAnsi="Times New Roman" w:cs="Times New Roman"/>
                <w:b/>
              </w:rPr>
              <w:t>AATC</w:t>
            </w:r>
          </w:p>
        </w:tc>
        <w:tc>
          <w:tcPr>
            <w:tcW w:w="874" w:type="dxa"/>
            <w:noWrap/>
          </w:tcPr>
          <w:p w:rsidR="003C3AE2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874" w:type="dxa"/>
            <w:noWrap/>
          </w:tcPr>
          <w:p w:rsidR="003C3AE2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7896" w:type="dxa"/>
            <w:noWrap/>
          </w:tcPr>
          <w:p w:rsidR="003C3AE2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19837</w:t>
            </w:r>
          </w:p>
        </w:tc>
      </w:tr>
      <w:tr w:rsidR="003C3AE2" w:rsidRPr="00D213CF" w:rsidTr="0082662C">
        <w:trPr>
          <w:trHeight w:val="300"/>
        </w:trPr>
        <w:tc>
          <w:tcPr>
            <w:tcW w:w="2443" w:type="dxa"/>
            <w:noWrap/>
          </w:tcPr>
          <w:p w:rsidR="003C3AE2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b/>
              </w:rPr>
            </w:pPr>
            <w:r w:rsidRPr="00A92C42">
              <w:rPr>
                <w:rFonts w:ascii="Times New Roman" w:eastAsia="Times New Roman" w:hAnsi="Times New Roman" w:cs="Times New Roman"/>
                <w:b/>
              </w:rPr>
              <w:lastRenderedPageBreak/>
              <w:t>AAG</w:t>
            </w:r>
          </w:p>
        </w:tc>
        <w:tc>
          <w:tcPr>
            <w:tcW w:w="874" w:type="dxa"/>
            <w:noWrap/>
          </w:tcPr>
          <w:p w:rsidR="003C3AE2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874" w:type="dxa"/>
            <w:noWrap/>
          </w:tcPr>
          <w:p w:rsidR="003C3AE2" w:rsidRPr="00A92C42" w:rsidRDefault="00FC0EB2" w:rsidP="00A92C42">
            <w:pPr>
              <w:tabs>
                <w:tab w:val="left" w:pos="525"/>
                <w:tab w:val="right" w:pos="658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7896" w:type="dxa"/>
            <w:noWrap/>
          </w:tcPr>
          <w:p w:rsidR="003C3AE2" w:rsidRPr="00A92C42" w:rsidRDefault="00FC0EB2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07122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ab/>
              <w:t>124624</w:t>
            </w:r>
          </w:p>
        </w:tc>
      </w:tr>
      <w:tr w:rsidR="003C3AE2" w:rsidRPr="00D213CF" w:rsidTr="008412BE">
        <w:trPr>
          <w:trHeight w:val="300"/>
        </w:trPr>
        <w:tc>
          <w:tcPr>
            <w:tcW w:w="2443" w:type="dxa"/>
            <w:noWrap/>
          </w:tcPr>
          <w:p w:rsidR="003C3AE2" w:rsidRPr="00A92C42" w:rsidRDefault="003C3AE2" w:rsidP="00A92C42">
            <w:pPr>
              <w:spacing w:line="360" w:lineRule="auto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874" w:type="dxa"/>
            <w:noWrap/>
          </w:tcPr>
          <w:p w:rsidR="003C3AE2" w:rsidRPr="00A92C42" w:rsidRDefault="00ED4C18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874" w:type="dxa"/>
            <w:noWrap/>
          </w:tcPr>
          <w:p w:rsidR="003C3AE2" w:rsidRPr="00A92C42" w:rsidRDefault="00ED4C18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7896" w:type="dxa"/>
            <w:noWrap/>
          </w:tcPr>
          <w:p w:rsidR="003C3AE2" w:rsidRPr="00A92C42" w:rsidRDefault="00ED4C18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71589</w:t>
            </w:r>
          </w:p>
        </w:tc>
      </w:tr>
      <w:tr w:rsidR="003C3AE2" w:rsidRPr="00D213CF" w:rsidTr="008412BE">
        <w:trPr>
          <w:trHeight w:val="300"/>
        </w:trPr>
        <w:tc>
          <w:tcPr>
            <w:tcW w:w="2443" w:type="dxa"/>
            <w:noWrap/>
          </w:tcPr>
          <w:p w:rsidR="003C3AE2" w:rsidRPr="00A92C42" w:rsidRDefault="003C3AE2" w:rsidP="00A92C42">
            <w:pPr>
              <w:spacing w:line="360" w:lineRule="auto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874" w:type="dxa"/>
            <w:noWrap/>
          </w:tcPr>
          <w:p w:rsidR="003C3AE2" w:rsidRPr="00A92C42" w:rsidRDefault="00ED4C18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874" w:type="dxa"/>
            <w:noWrap/>
          </w:tcPr>
          <w:p w:rsidR="003C3AE2" w:rsidRPr="00A92C42" w:rsidRDefault="00ED4C18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7896" w:type="dxa"/>
            <w:noWrap/>
          </w:tcPr>
          <w:p w:rsidR="003C3AE2" w:rsidRPr="00A92C42" w:rsidRDefault="00ED4C18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28018</w:t>
            </w:r>
          </w:p>
        </w:tc>
      </w:tr>
      <w:tr w:rsidR="00FC0EB2" w:rsidRPr="00D213CF" w:rsidTr="00017F3A">
        <w:trPr>
          <w:trHeight w:val="300"/>
        </w:trPr>
        <w:tc>
          <w:tcPr>
            <w:tcW w:w="2443" w:type="dxa"/>
            <w:noWrap/>
            <w:vAlign w:val="bottom"/>
          </w:tcPr>
          <w:p w:rsidR="00FC0EB2" w:rsidRPr="00A92C42" w:rsidRDefault="00FC0EB2" w:rsidP="00A92C42">
            <w:pPr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A92C42">
              <w:rPr>
                <w:rFonts w:ascii="Times New Roman" w:hAnsi="Times New Roman" w:cs="Times New Roman"/>
                <w:b/>
                <w:color w:val="000000"/>
              </w:rPr>
              <w:t>AAT</w:t>
            </w:r>
          </w:p>
        </w:tc>
        <w:tc>
          <w:tcPr>
            <w:tcW w:w="874" w:type="dxa"/>
            <w:noWrap/>
          </w:tcPr>
          <w:p w:rsidR="00FC0EB2" w:rsidRPr="00A92C42" w:rsidRDefault="00ED4C18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874" w:type="dxa"/>
            <w:noWrap/>
          </w:tcPr>
          <w:p w:rsidR="00FC0EB2" w:rsidRPr="00A92C42" w:rsidRDefault="00ED4C18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7896" w:type="dxa"/>
            <w:noWrap/>
          </w:tcPr>
          <w:p w:rsidR="00FC0EB2" w:rsidRPr="00A92C42" w:rsidRDefault="00ED4C18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81813</w:t>
            </w:r>
            <w:r w:rsidR="00A92C42" w:rsidRPr="00A92C42">
              <w:rPr>
                <w:rFonts w:ascii="Times New Roman" w:eastAsia="Times New Roman" w:hAnsi="Times New Roman" w:cs="Times New Roman"/>
                <w:color w:val="000000"/>
              </w:rPr>
              <w:t xml:space="preserve">, 94045, 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07074</w:t>
            </w:r>
            <w:r w:rsidR="00A92C42" w:rsidRPr="00A92C42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11868</w:t>
            </w:r>
            <w:r w:rsidR="00A92C42" w:rsidRPr="00A92C42">
              <w:rPr>
                <w:rFonts w:ascii="Times New Roman" w:eastAsia="Times New Roman" w:hAnsi="Times New Roman" w:cs="Times New Roman"/>
                <w:color w:val="000000"/>
              </w:rPr>
              <w:t>,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ab/>
              <w:t>116453</w:t>
            </w:r>
          </w:p>
        </w:tc>
      </w:tr>
      <w:tr w:rsidR="00FC0EB2" w:rsidRPr="00D213CF" w:rsidTr="00017F3A">
        <w:trPr>
          <w:trHeight w:val="300"/>
        </w:trPr>
        <w:tc>
          <w:tcPr>
            <w:tcW w:w="2443" w:type="dxa"/>
            <w:noWrap/>
            <w:vAlign w:val="bottom"/>
          </w:tcPr>
          <w:p w:rsidR="00FC0EB2" w:rsidRPr="00A92C42" w:rsidRDefault="00FC0EB2" w:rsidP="00A92C42">
            <w:pPr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874" w:type="dxa"/>
            <w:noWrap/>
          </w:tcPr>
          <w:p w:rsidR="00FC0EB2" w:rsidRPr="00A92C42" w:rsidRDefault="00ED4C18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874" w:type="dxa"/>
            <w:noWrap/>
          </w:tcPr>
          <w:p w:rsidR="00FC0EB2" w:rsidRPr="00A92C42" w:rsidRDefault="00ED4C18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7896" w:type="dxa"/>
            <w:noWrap/>
          </w:tcPr>
          <w:p w:rsidR="00FC0EB2" w:rsidRPr="00A92C42" w:rsidRDefault="00ED4C18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24677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ab/>
              <w:t>137706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ab/>
              <w:t>149938</w:t>
            </w:r>
          </w:p>
        </w:tc>
      </w:tr>
      <w:tr w:rsidR="00FC0EB2" w:rsidRPr="00D213CF" w:rsidTr="00017F3A">
        <w:trPr>
          <w:trHeight w:val="300"/>
        </w:trPr>
        <w:tc>
          <w:tcPr>
            <w:tcW w:w="2443" w:type="dxa"/>
            <w:noWrap/>
            <w:vAlign w:val="bottom"/>
          </w:tcPr>
          <w:p w:rsidR="00FC0EB2" w:rsidRPr="00A92C42" w:rsidRDefault="00FC0EB2" w:rsidP="00A92C42">
            <w:pPr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874" w:type="dxa"/>
            <w:noWrap/>
          </w:tcPr>
          <w:p w:rsidR="00FC0EB2" w:rsidRPr="00A92C42" w:rsidRDefault="00ED4C18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874" w:type="dxa"/>
            <w:noWrap/>
          </w:tcPr>
          <w:p w:rsidR="00FC0EB2" w:rsidRPr="00A92C42" w:rsidRDefault="00ED4C18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7896" w:type="dxa"/>
            <w:noWrap/>
          </w:tcPr>
          <w:p w:rsidR="00FC0EB2" w:rsidRPr="00A92C42" w:rsidRDefault="00ED4C18" w:rsidP="00A92C42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2926</w:t>
            </w:r>
            <w:r w:rsidR="00A92C42" w:rsidRPr="00A92C42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21984</w:t>
            </w:r>
            <w:r w:rsidR="00A92C42" w:rsidRPr="00A92C42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28706</w:t>
            </w:r>
            <w:r w:rsidR="00A92C42" w:rsidRPr="00A92C42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36159</w:t>
            </w:r>
            <w:r w:rsidR="00A92C42" w:rsidRPr="00A92C42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75922</w:t>
            </w:r>
            <w:r w:rsidR="00A92C42" w:rsidRPr="00A92C42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87896</w:t>
            </w:r>
            <w:r w:rsidR="00A92C42" w:rsidRPr="00A92C42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89641</w:t>
            </w:r>
            <w:r w:rsidR="00A92C42" w:rsidRPr="00A92C42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92607</w:t>
            </w:r>
            <w:r w:rsidR="00A92C42" w:rsidRPr="00A92C42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09428</w:t>
            </w:r>
            <w:r w:rsidR="00A92C42" w:rsidRPr="00A92C42">
              <w:rPr>
                <w:rFonts w:ascii="Times New Roman" w:eastAsia="Times New Roman" w:hAnsi="Times New Roman" w:cs="Times New Roman"/>
                <w:color w:val="000000"/>
              </w:rPr>
              <w:t xml:space="preserve">, 120788, 120951, 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23277</w:t>
            </w:r>
            <w:r w:rsidR="00A92C42" w:rsidRPr="00A92C42">
              <w:rPr>
                <w:rFonts w:ascii="Times New Roman" w:eastAsia="Times New Roman" w:hAnsi="Times New Roman" w:cs="Times New Roman"/>
                <w:color w:val="000000"/>
              </w:rPr>
              <w:t>,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 xml:space="preserve"> 139145</w:t>
            </w:r>
            <w:r w:rsidR="00A92C42" w:rsidRPr="00A92C42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42111</w:t>
            </w:r>
            <w:r w:rsidR="00A92C42" w:rsidRPr="00A92C42"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A92C42">
              <w:rPr>
                <w:rFonts w:ascii="Times New Roman" w:eastAsia="Times New Roman" w:hAnsi="Times New Roman" w:cs="Times New Roman"/>
                <w:color w:val="000000"/>
              </w:rPr>
              <w:t>143856</w:t>
            </w:r>
          </w:p>
        </w:tc>
      </w:tr>
    </w:tbl>
    <w:p w:rsidR="00386919" w:rsidRDefault="00386919"/>
    <w:sectPr w:rsidR="00386919" w:rsidSect="00D213C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NDA1MTUyNLS0MDFQ0lEKTi0uzszPAykwqgUAltTZOSwAAAA="/>
  </w:docVars>
  <w:rsids>
    <w:rsidRoot w:val="00D213CF"/>
    <w:rsid w:val="00002536"/>
    <w:rsid w:val="00011B91"/>
    <w:rsid w:val="00064651"/>
    <w:rsid w:val="00071793"/>
    <w:rsid w:val="00082C36"/>
    <w:rsid w:val="00097F21"/>
    <w:rsid w:val="000C57FA"/>
    <w:rsid w:val="000C7EB9"/>
    <w:rsid w:val="00101FA6"/>
    <w:rsid w:val="00130656"/>
    <w:rsid w:val="00137F3D"/>
    <w:rsid w:val="0014047C"/>
    <w:rsid w:val="001651B9"/>
    <w:rsid w:val="001713AD"/>
    <w:rsid w:val="001949FE"/>
    <w:rsid w:val="001A193B"/>
    <w:rsid w:val="001C6A86"/>
    <w:rsid w:val="001D4622"/>
    <w:rsid w:val="001D5DAC"/>
    <w:rsid w:val="001D6E30"/>
    <w:rsid w:val="001F7BF3"/>
    <w:rsid w:val="00201E0C"/>
    <w:rsid w:val="002348FD"/>
    <w:rsid w:val="0027447B"/>
    <w:rsid w:val="002D54ED"/>
    <w:rsid w:val="00342D5E"/>
    <w:rsid w:val="00376075"/>
    <w:rsid w:val="00386919"/>
    <w:rsid w:val="00387CBA"/>
    <w:rsid w:val="003A1E56"/>
    <w:rsid w:val="003A4785"/>
    <w:rsid w:val="003C3AE2"/>
    <w:rsid w:val="003F7810"/>
    <w:rsid w:val="00415EBD"/>
    <w:rsid w:val="00441A17"/>
    <w:rsid w:val="00454A7B"/>
    <w:rsid w:val="004D379B"/>
    <w:rsid w:val="004D75F6"/>
    <w:rsid w:val="004F5240"/>
    <w:rsid w:val="0054017B"/>
    <w:rsid w:val="00540A85"/>
    <w:rsid w:val="005950CE"/>
    <w:rsid w:val="00596883"/>
    <w:rsid w:val="005A0F9E"/>
    <w:rsid w:val="005B5DA7"/>
    <w:rsid w:val="005B5E7F"/>
    <w:rsid w:val="005D1347"/>
    <w:rsid w:val="00633FA0"/>
    <w:rsid w:val="006613E3"/>
    <w:rsid w:val="006628B0"/>
    <w:rsid w:val="00672416"/>
    <w:rsid w:val="006F2695"/>
    <w:rsid w:val="006F2FC9"/>
    <w:rsid w:val="00703294"/>
    <w:rsid w:val="00744E7C"/>
    <w:rsid w:val="007545B3"/>
    <w:rsid w:val="007C4158"/>
    <w:rsid w:val="007E03B2"/>
    <w:rsid w:val="007E338D"/>
    <w:rsid w:val="0082662C"/>
    <w:rsid w:val="008412BE"/>
    <w:rsid w:val="00894F48"/>
    <w:rsid w:val="008B4DE4"/>
    <w:rsid w:val="00916841"/>
    <w:rsid w:val="009315CA"/>
    <w:rsid w:val="00941334"/>
    <w:rsid w:val="00984CE1"/>
    <w:rsid w:val="00991015"/>
    <w:rsid w:val="009B67ED"/>
    <w:rsid w:val="009E4F64"/>
    <w:rsid w:val="009F1463"/>
    <w:rsid w:val="00A31B3E"/>
    <w:rsid w:val="00A664B5"/>
    <w:rsid w:val="00A82B64"/>
    <w:rsid w:val="00A92C42"/>
    <w:rsid w:val="00B05C5B"/>
    <w:rsid w:val="00B1355D"/>
    <w:rsid w:val="00B2786E"/>
    <w:rsid w:val="00B91BEB"/>
    <w:rsid w:val="00BC38C3"/>
    <w:rsid w:val="00BC514C"/>
    <w:rsid w:val="00BF2987"/>
    <w:rsid w:val="00BF77B4"/>
    <w:rsid w:val="00C16287"/>
    <w:rsid w:val="00C17B95"/>
    <w:rsid w:val="00C251C9"/>
    <w:rsid w:val="00C42193"/>
    <w:rsid w:val="00C707A2"/>
    <w:rsid w:val="00CA4F89"/>
    <w:rsid w:val="00CB3F2D"/>
    <w:rsid w:val="00CC502E"/>
    <w:rsid w:val="00D213CF"/>
    <w:rsid w:val="00D330F1"/>
    <w:rsid w:val="00D636C1"/>
    <w:rsid w:val="00DC2A41"/>
    <w:rsid w:val="00E12E59"/>
    <w:rsid w:val="00EA3FC3"/>
    <w:rsid w:val="00EB551F"/>
    <w:rsid w:val="00ED4C18"/>
    <w:rsid w:val="00F96078"/>
    <w:rsid w:val="00FA4575"/>
    <w:rsid w:val="00FC0EB2"/>
    <w:rsid w:val="00FE4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7C9056"/>
  <w15:docId w15:val="{80348B19-7240-45BD-90D2-42AECB6BA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213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3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1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8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5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8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9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4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2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3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73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0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6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7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6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3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2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2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2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ABDUL LATIF KHAN</cp:lastModifiedBy>
  <cp:revision>3</cp:revision>
  <dcterms:created xsi:type="dcterms:W3CDTF">2018-09-05T08:25:00Z</dcterms:created>
  <dcterms:modified xsi:type="dcterms:W3CDTF">2018-09-06T06:00:00Z</dcterms:modified>
</cp:coreProperties>
</file>